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ารโคเวเลนต์</w:t>
      </w:r>
      <w:r>
        <w:t xml:space="preserve"> </w:t>
      </w:r>
      <w:r>
        <w:t xml:space="preserve">(1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สวัสดีครับ ครูชื่อ วัชระ เตียทะสินธ์ วันนี้เราจะมาเรียนเรื่องของน้ำ ประกอบด้วย 3 หัวข้อใหญ่ ก็คือ 3.1 โมเลกุลของน้ำ สารในแหล่งน้ำธรรมชาติ บอกชื่อตาม พลังงานของสารในน้ำ หัวข้อ 2.1 เอาหัวข้อย่อยคือสารโคเวเลนต์ การเปลี่ยนสถานะของน้ำและ การมีขั้สารวันนี้เราจะมาดูเรื่องของสารโคเวเลนต์กันนะครับ ทุกคนรู้จักน้ำกันนะ สมบัติเล่นน้ำในสระประเทศ 100 จุดเยือกแข็งที่หายังเป็นตัวทำละลายที่ดีมาก สามารถทำต่าง ๆ ที่จำเป็นต่อการดำรงชีวิต ทำให้น้ำเยอะมาก่อนที่สำคัญ สิ่งมีชีวิตต่าง ๆ วันนี้เราจะมาดูเรื่องของน้ำผ่านมองเคมี เช่น สูตรโมเลกุล กรดพันธะเคมี น้ำ คืออะไรครับ H2Oถูกครับ ดังนั้น น้ำ 1 โมเลกุลประกอบด้วย ออกซิเจน 2 อะตอมออกซิเจน 1 อะตอมถูกไหมครับ เคยสงสัยไหมครับ อะไรที่ทำให้สารตอนนี้อยู่รวมกันเป็นน้ำ สิ่งที่ทำให้ 3 อะตอมรวมกันของน้ำ คือพันธะเคมีมันเกี่ยวกันของอะตอมหรือไอออน ของฉันทำเปล่ามีหลายชนิดเคมีที่พบในน้ำเป็นเคมีที่เรา เรียกว่า</w:t>
      </w:r>
      <w:r>
        <w:t xml:space="preserve"> </w:t>
      </w:r>
      <w:r>
        <w:t xml:space="preserve">“</w:t>
      </w:r>
      <w:r>
        <w:t xml:space="preserve">พันธะโคเวเลนต์</w:t>
      </w:r>
      <w:r>
        <w:t xml:space="preserve">”</w:t>
      </w:r>
      <w:r>
        <w:t xml:space="preserve"> </w:t>
      </w:r>
      <w:r>
        <w:t xml:space="preserve">ขณะนี้ เราสามารถยึดเหนี่ยวกัน โดยใช้สูตรโครงสร้าง โดยในคลิปนี้จะแสดงผลของการให้ดูด้วยกัน 2 แบบ แบบทางขวามือ เป็นการแสดงอิเล็กตรอน อะตอมภายใน ในกรณีของน้ำนะประกอบด้วย อะตอม ออกซิเจนและอะตอมของไฮโดรเจนถูกไหมครับ ออกซิเจนเป็นธาตุในหมู่ใดครับ เป็นธาตุในหมู่ A เพราะฉะนั้น เวเลนซ์อิเล็กตรอนเท่าไหร่ครับ พอจะมี 6 อิเล็กตรอน ล้อมรอบตัวอะตอมออกซิเจน เห็นไหมครับ ก็ให้ดูครับ มีเวเลนซ์อิเล็กตรอนเท่าไหร่ไฮโดรเจน มี 1 วเลนซ์อิเล็กตรอนเพียงแค่จดที่ใช้อะตอมคู่ร่วมพันธะ ดังนั้น จึงแสดงอิเล็กตรอนที่ใช้ร่วมกัน ระวังอะตอมเริ่มพันธะดังกล่าว กรณีของน้ำ ออกซิเจนและไฮโดรเจน มีการใช้อิเล็กตรอนรวมกันกี่คู่ ต้องการกี่คู่ครับ คราวนี้เรามาดูแบบที่ 2 น้องจะไม่เล่นเชื่อมระหว่างอะตอมคู่พันธะแทนเป็นอะไรครับ เทคโนโลยีที่ใช้ร่วมกัน พันธะโคเวเลนต์นั่นเอง โครงสร้างอะตอมในโมเลกุล โดยใช้สูตรโครงสร้าง อย่างละกี่อะตอม เราอาจจะระบุสูตรโมเลกุลเท่านั้น ลองบอกดูสิครับว่ากรณีของน้ำมันของน้ำคืออะไร และอะตอมภายในโมเลกุล ใช่ครับ H2O ถูกไหม วันนี้เรามาลองดูในห้องน้ำบ่งบอกอะไรเราได้บ้าง บอกว่านับ 1 โมเลกุลประกอบด้วย ไฮโดรเจน 2 อะตอม เพราะมีเลข 2 ตัวไฮโดรเจนถูกไหมครับ แล้วในกรณีของออกไม่มีเลขห้อยท้าย แสดงว่าใน 1 โมเลกุลของน้ำตอบด้วยโมเลกุลมีแค่ 1 อะตอมเท่านั้น ของสารอื่นบ้างครับ ในกรณีของแก๊สออกซิเจน แก๊สออกซิเจน จะมีเลข 2 ห้อยท้าย แสดงว่าโมเลกุล 2 อะตอม แอมโมเนีย NH3 แสดงว่า 100 คนประกอบด้วย ไฮโดรเจน 1 อะตอม อะตอมถูกไหม คราวนี้ก็ในกรณีของน้ำนี่ สร้างพันธะไฮโดรเจน ไม่ใช่สิ ออกซิเจนสร้างโดยใช้อิเล็กตรอน 1 คู่ เพียงแค่ 1 เก็คือเส้นนี้ในกรณีของก๊าซออกซิเจนนี่ อะตอม ออกซิเจนอะตอมร่วมกันกี่คู่ครับ 2 คู่ถูกไหมครับ น้ำระหว่างออกซิเจน มีทั้งหมดกี่เส้นครับ 2 เส้นถูกไหมครับ เช่นเดียวกัน ในกรณีของแก๊สไนโตรเจน อะตอมไนโตรเจน ใช้อิเล็กตรอนร่วมกันกี่คู่ครับ 3 คู่ถูกไหม เพราะฉะนั้น ควรมีระหว่างอะตอมกี่เส้นครับ 3 เส้นใช่ไหมครับ อย่างที่เห็น มีด้วยกันหลายแบบ จะเรียกว่า</w:t>
      </w:r>
      <w:r>
        <w:t xml:space="preserve"> </w:t>
      </w:r>
      <w:r>
        <w:t xml:space="preserve">“</w:t>
      </w:r>
      <w:r>
        <w:t xml:space="preserve">พันธะเดี่ยว</w:t>
      </w:r>
      <w:r>
        <w:t xml:space="preserve">”</w:t>
      </w:r>
      <w:r>
        <w:t xml:space="preserve"> </w:t>
      </w:r>
      <w:r>
        <w:t xml:space="preserve">ในกรณีที่ใช้อิเล็กตรอนร่วมกัน 2 คู่ ในกรณีของก๊าซ จะเรียกว่า</w:t>
      </w:r>
      <w:r>
        <w:t xml:space="preserve"> </w:t>
      </w:r>
      <w:r>
        <w:t xml:space="preserve">“</w:t>
      </w:r>
      <w:r>
        <w:t xml:space="preserve">พันธะคู่</w:t>
      </w:r>
      <w:r>
        <w:t xml:space="preserve">”</w:t>
      </w:r>
      <w:r>
        <w:t xml:space="preserve"> </w:t>
      </w:r>
      <w:r>
        <w:t xml:space="preserve">ในกรณีที่รวมกัน เราจะเรียกว่า</w:t>
      </w:r>
      <w:r>
        <w:t xml:space="preserve"> </w:t>
      </w:r>
      <w:r>
        <w:t xml:space="preserve">“</w:t>
      </w:r>
      <w:r>
        <w:t xml:space="preserve">พันธะสาม</w:t>
      </w:r>
      <w:r>
        <w:t xml:space="preserve">”</w:t>
      </w:r>
      <w:r>
        <w:t xml:space="preserve"> </w:t>
      </w:r>
      <w:r>
        <w:t xml:space="preserve">สารทั้ง 3 นี่เรียกโคเวเลนต์นะครับ คราวนี้เราลองมาดูอัดโคเวเลนต์ ไม่เคยพบ เช่นแอมโมเนีย คาร์บอนไดออกไซด์ ยูเรีย กรดแอซีติก ลองดูนะครับ โมเลกุลโคเวเลนต์เหล่านี้ มีค่าชนิดใดบ้าง ถ้าลองพิจาราณาดู ที่อยู่ภายในไฮโดรเจนคาร์บอนและออกซิเจน อยากเป็นโลหะ หรือเป็นกึ่งโลหะครับ เป็นธาตุอโลหะ เกิดจากธาตุอโลหะ คราวนี้ทดลองโมเลกุลในธาตุต่าง ๆ กันบ้างนะครับ จะเห็นได้ว่านิดเดียวกัน เช่น ในกรณีของแอมโมเนีย 3 พันธะ ในกรณีของ อะเซทิลีนแ เกี่ยวกับพันธะสาม สารเคมีบางชนิดเช่น สารประกอบผ้าคาร์บอน เกี่ยวกับเช่น คาร์บอน หรือออกซิเจน กรณีของกลูตาไธโอน ขับเคลื่อน ทบทวนกันไป มีสูตรโครงสร้าง ดังรูป ถ้าในสูตรโมเลกุลดังกล่าว บริเวณดังกล่าวสูตรโมเลกุลดังนี้ ค่า A ค่า B ควรมีค่าเท่าไหร่ครับ นักเรียนจะลองหยุดคิดไว้ก่อน ลองทำดูกันก่อน คงทำเสร็จแล้วนะออกมาเลยทีนี้ต่อไปเมื่อทำเสร็จแล้วทำเสร็จแล้วนะครับ ลองเฉลยกันดูค่า A คืออะไร ครับ โมเลกุลถูกไหมครับ ควรจะมีค่าเท่ากับ 10 แล้ว b จำนวนไนโตรเจนในโมเลกุลจะมีค่าเท่ากับ ออกซิเจนในโมเลกุลมีค่าเท่ากับ 3 จำนวนกำมะถันมีค่าเท่ากับ 1 แล้วโมเลกุลของกลูต้าไธโอน มีธาตุโคเวเลนต์ชนิดใดบ้างครับ โมเลกุลจะประกอบด้วย ิอย่างเช่นตัวนี้เป็นพันธะเดี่ยว และพันธะคู่ถูกไหมวันนี้ก็จะเป็นพันธะเดียว ตอนนี้จะเป็นพันธะคู่ ข้อต่อไป ข้อใดครับ อิเล็กตรอนร่วมกัน 2 คู่นะครับ เหมือนเดิมก็ลองหยุดคิดไว้ก่อนแล้วค่อยมาคลิปนี้ต่อเมื่อทำเสร็จแล้วลองดูเฉย ๆ กันนะครับ มาร่วมกัน 2 คู่ อิเล็กตรอนร่วมกัน 2 คู่คืออะไร ก็คือ พันธะคู่ถูกไหม การที่มีพัธะคู่ แสดงว่ามีเส้นเชื่อม 2 เส้น พอทำได้ใช่ไหมครับ ว่าอย่างไร ลองหาสูตรโมเลกุลของสารอื่นมาลองทำดู เพื่อความเข้าใจที่มากขึ้นนะครับ เราลองมาสรุปที่เรียน อะตอม ยึดเหนี่ยวกันโดยใช้เป็นสารโคเวเลนต์ ชนิดและ อะตอมที่เป็นองค์ประกอบสามารถระบุสูตรโมเลกุลหรือโครงสรา้ง การแสดงให้เห็นการยึดเหนี่ยวกันระหว่างอะตอม สารโคเวเลนต์ พันธะโคเวเลนต์ยึดเหนี่ยวกันระหว่างขั้วอะตอม จะใช้เวเลนซ์อิเล็กตรอนร่วมกัน น่าจะใช้ร่วมกันเพียงแค่ 1 คู่ 2 คู่หรือ 3 คู่ เป็นพันธะเดี่ยว พันธะคู่ หรือพันธะสาม ตามลำดับ สำหรับวันนี้พอแค่นี้ก่อนนะครับ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ารโคเวเลนต์ (13 นาที)</dc:title>
  <dc:creator/>
  <cp:keywords/>
  <dcterms:created xsi:type="dcterms:W3CDTF">2024-05-08T04:01:14Z</dcterms:created>
  <dcterms:modified xsi:type="dcterms:W3CDTF">2024-05-08T04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พฤษภาคม 2567 เวลา 10.12 น.</vt:lpwstr>
  </property>
  <property fmtid="{D5CDD505-2E9C-101B-9397-08002B2CF9AE}" pid="3" name="subtitle">
    <vt:lpwstr/>
  </property>
</Properties>
</file>